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lorymar Rosad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loryma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ad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8 South Saint James Street  Waukegan, IL, USA 6008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lostar1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2745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ir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2/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